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11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330"/>
      </w:tblGrid>
      <w:tr w:rsidR="00EA29C6" w:rsidTr="00434DC5">
        <w:trPr>
          <w:trHeight w:val="1560"/>
        </w:trPr>
        <w:tc>
          <w:tcPr>
            <w:tcW w:w="1131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434DC5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89</wp:posOffset>
                      </wp:positionH>
                      <wp:positionV relativeFrom="paragraph">
                        <wp:posOffset>55245</wp:posOffset>
                      </wp:positionV>
                      <wp:extent cx="2771775" cy="1259840"/>
                      <wp:effectExtent l="19050" t="19050" r="28575" b="16510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71775" cy="1259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D25E3" w:rsidRDefault="00C94D39" w:rsidP="006A3712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It was exciting to meet our new principal today.  Father gathered the entire school in the gym to welcome Ms. Brown to our family.  I haven’t had a chance to talk with her</w:t>
                                  </w:r>
                                  <w:r w:rsidR="00330E16">
                                    <w:rPr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but she does seem very excited to be part of the Saint Joseph family.  </w:t>
                                  </w:r>
                                </w:p>
                                <w:p w:rsidR="003F2709" w:rsidRPr="00804928" w:rsidRDefault="00120524" w:rsidP="00107CD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</w:t>
                                  </w:r>
                                  <w:r w:rsidR="00E7063B">
                                    <w:rPr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="002F2F5E">
                                    <w:rPr>
                                      <w:sz w:val="20"/>
                                      <w:szCs w:val="20"/>
                                    </w:rPr>
                                    <w:t>-Mr</w:t>
                                  </w:r>
                                  <w:r w:rsidR="002F2F5E" w:rsidRPr="00804928">
                                    <w:rPr>
                                      <w:sz w:val="20"/>
                                      <w:szCs w:val="20"/>
                                    </w:rPr>
                                    <w:t>. H</w:t>
                                  </w:r>
                                  <w:r w:rsidR="002F2F5E">
                                    <w:rPr>
                                      <w:sz w:val="20"/>
                                      <w:szCs w:val="20"/>
                                    </w:rPr>
                                    <w:t>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8.25pt;height:9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" strokeweight="3pt">
                      <v:stroke dashstyle="1 1" endcap="round"/>
                      <v:textbox>
                        <w:txbxContent>
                          <w:p w:rsidR="003D25E3" w:rsidRDefault="00C94D39" w:rsidP="006A371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It was exciting to meet our new principal today.  Father gathered the entire school in the gym to welcome Ms. Brown to our family.  I haven’t had a chance to talk with her</w:t>
                            </w:r>
                            <w:r w:rsidR="00330E16">
                              <w:rPr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ut she does seem very excited to be part of the Saint Joseph family.  </w:t>
                            </w:r>
                          </w:p>
                          <w:p w:rsidR="003F2709" w:rsidRPr="00804928" w:rsidRDefault="00120524" w:rsidP="00107C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                                     </w:t>
                            </w:r>
                            <w:r w:rsidR="00E7063B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F2F5E">
                              <w:rPr>
                                <w:sz w:val="20"/>
                                <w:szCs w:val="20"/>
                              </w:rPr>
                              <w:t>-Mr</w:t>
                            </w:r>
                            <w:r w:rsidR="002F2F5E" w:rsidRPr="00804928">
                              <w:rPr>
                                <w:sz w:val="20"/>
                                <w:szCs w:val="20"/>
                              </w:rPr>
                              <w:t>. H</w:t>
                            </w:r>
                            <w:r w:rsidR="002F2F5E">
                              <w:rPr>
                                <w:sz w:val="20"/>
                                <w:szCs w:val="20"/>
                              </w:rPr>
                              <w:t>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Pr="00804928" w:rsidRDefault="00107CDC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</w:t>
                                  </w:r>
                                  <w:r w:rsidR="00AA079E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 xml:space="preserve"> Issue 7</w:t>
                                  </w:r>
                                </w:p>
                                <w:p w:rsidR="00EA29C6" w:rsidRPr="00CC118D" w:rsidRDefault="00AA079E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October 2</w:t>
                                  </w:r>
                                  <w:r w:rsidR="00107CDC"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04928" w:rsidRPr="00804928" w:rsidRDefault="000026D4" w:rsidP="00804928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DE6C7E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0492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04928" w:rsidRPr="00107CDC" w:rsidRDefault="00107CDC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EA29C6" w:rsidRPr="00804928" w:rsidRDefault="00107CDC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</w:t>
                            </w:r>
                            <w:r w:rsidR="00AA079E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 xml:space="preserve"> Issue 7</w:t>
                            </w:r>
                          </w:p>
                          <w:p w:rsidR="00EA29C6" w:rsidRPr="00CC118D" w:rsidRDefault="00AA079E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October 2</w:t>
                            </w:r>
                            <w:r w:rsidR="00107CDC"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04928" w:rsidRPr="00804928" w:rsidRDefault="00330E16" w:rsidP="00804928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DE6C7E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04928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04928" w:rsidRPr="00107CDC" w:rsidRDefault="00107CDC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21621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2162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A3712" w:rsidRPr="00E7063B" w:rsidRDefault="00EA29C6" w:rsidP="00E7063B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6A3712" w:rsidRPr="00AA079E" w:rsidRDefault="00AA079E" w:rsidP="00F67EF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I will not be at school tomorrow, 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Tuesday, October 3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  <w:b/>
                                      <w:vertAlign w:val="superscript"/>
                                    </w:rPr>
                                    <w:t>rd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.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  My wife has developed a hernia after giving birth to my daughter Ava.  Please keep my wife in your prayers so this surgery will go smoothly.</w:t>
                                  </w:r>
                                </w:p>
                                <w:p w:rsidR="00F67EF7" w:rsidRPr="00F67EF7" w:rsidRDefault="00000B3E" w:rsidP="00F67EF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Congrats to </w:t>
                                  </w:r>
                                  <w:r w:rsidR="00AA079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Bridgette Haynes</w:t>
                                  </w:r>
                                  <w:r w:rsidR="00AA079E"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 w:rsid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She is this week’s 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Student of the Week.  She gets to enjoy several perks this</w:t>
                                  </w:r>
                                  <w:r w:rsid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 week.  </w:t>
                                  </w:r>
                                </w:p>
                                <w:p w:rsidR="00696C79" w:rsidRPr="00AA079E" w:rsidRDefault="00F67EF7" w:rsidP="00AD510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AA079E">
                                    <w:rPr>
                                      <w:rFonts w:ascii="Bookman Old Style" w:hAnsi="Bookman Old Style" w:cs="Aharoni"/>
                                    </w:rPr>
                                    <w:t>5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 Graders </w:t>
                                  </w:r>
                                  <w:r w:rsidR="00AA079E" w:rsidRP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started working in the </w:t>
                                  </w:r>
                                  <w:r w:rsidR="00AA079E" w:rsidRPr="00AA079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Cafeteria</w:t>
                                  </w:r>
                                  <w:r w:rsidRPr="00AA079E"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 w:rsidR="00AA079E" w:rsidRPr="00AA079E">
                                    <w:rPr>
                                      <w:rFonts w:ascii="Bookman Old Style" w:hAnsi="Bookman Old Style" w:cs="Aharoni"/>
                                    </w:rPr>
                                    <w:t>today.  This is a great help to our lunch ladies and teaches students team work and responsibility.  Not to mention it allows you a break for a student lunch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B252D3" id="Text Box 10" o:spid="_x0000_s1028" type="#_x0000_t202" style="position:absolute;margin-left:1.7pt;margin-top:9.35pt;width:384.75pt;height:17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6A3712" w:rsidRPr="00E7063B" w:rsidRDefault="00EA29C6" w:rsidP="00E7063B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6A3712" w:rsidRPr="00AA079E" w:rsidRDefault="00AA079E" w:rsidP="00F67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AA079E">
                              <w:rPr>
                                <w:rFonts w:ascii="Bookman Old Style" w:hAnsi="Bookman Old Style" w:cs="Aharoni"/>
                              </w:rPr>
                              <w:t xml:space="preserve">I will not be at school tomorrow, 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  <w:b/>
                              </w:rPr>
                              <w:t>Tuesday, October 3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  <w:b/>
                                <w:vertAlign w:val="superscript"/>
                              </w:rPr>
                              <w:t>rd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  <w:b/>
                              </w:rPr>
                              <w:t>.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</w:rPr>
                              <w:t xml:space="preserve">  My wife has developed a hernia after giving birth to my daughter Ava.  Please keep my wife in your prayers so this surgery will go smoothly.</w:t>
                            </w:r>
                          </w:p>
                          <w:p w:rsidR="00F67EF7" w:rsidRPr="00F67EF7" w:rsidRDefault="00000B3E" w:rsidP="00F67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Congrats to </w:t>
                            </w:r>
                            <w:r w:rsidR="00AA079E">
                              <w:rPr>
                                <w:rFonts w:ascii="Bookman Old Style" w:hAnsi="Bookman Old Style" w:cs="Aharoni"/>
                                <w:b/>
                              </w:rPr>
                              <w:t>Bridgette Haynes</w:t>
                            </w:r>
                            <w:r w:rsidR="00AA079E"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 w:rsidR="00AA079E">
                              <w:rPr>
                                <w:rFonts w:ascii="Bookman Old Style" w:hAnsi="Bookman Old Style" w:cs="Aharoni"/>
                              </w:rPr>
                              <w:t xml:space="preserve">She is this week’s 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Student of the Week.  She gets to enjoy several perks this</w:t>
                            </w:r>
                            <w:r w:rsidR="00AA079E">
                              <w:rPr>
                                <w:rFonts w:ascii="Bookman Old Style" w:hAnsi="Bookman Old Style" w:cs="Aharoni"/>
                              </w:rPr>
                              <w:t xml:space="preserve"> week.  </w:t>
                            </w:r>
                          </w:p>
                          <w:p w:rsidR="00696C79" w:rsidRPr="00AA079E" w:rsidRDefault="00F67EF7" w:rsidP="00AD510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AA079E">
                              <w:rPr>
                                <w:rFonts w:ascii="Bookman Old Style" w:hAnsi="Bookman Old Style" w:cs="Aharoni"/>
                              </w:rPr>
                              <w:t>5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</w:rPr>
                              <w:t xml:space="preserve"> Graders </w:t>
                            </w:r>
                            <w:r w:rsidR="00AA079E" w:rsidRPr="00AA079E">
                              <w:rPr>
                                <w:rFonts w:ascii="Bookman Old Style" w:hAnsi="Bookman Old Style" w:cs="Aharoni"/>
                              </w:rPr>
                              <w:t xml:space="preserve">started working in the </w:t>
                            </w:r>
                            <w:r w:rsidR="00AA079E" w:rsidRPr="00AA079E">
                              <w:rPr>
                                <w:rFonts w:ascii="Bookman Old Style" w:hAnsi="Bookman Old Style" w:cs="Aharoni"/>
                                <w:b/>
                              </w:rPr>
                              <w:t>Cafeteria</w:t>
                            </w:r>
                            <w:r w:rsidRPr="00AA079E"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 w:rsidR="00AA079E" w:rsidRPr="00AA079E">
                              <w:rPr>
                                <w:rFonts w:ascii="Bookman Old Style" w:hAnsi="Bookman Old Style" w:cs="Aharoni"/>
                              </w:rPr>
                              <w:t>today.  This is a great help to our lunch ladies and teaches students team work and responsibility.  Not to mention it allows you a break for a student lunch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DA1695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68910</wp:posOffset>
                      </wp:positionV>
                      <wp:extent cx="2419350" cy="3238500"/>
                      <wp:effectExtent l="19050" t="19050" r="19050" b="19050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238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Default="003824E8" w:rsidP="003824E8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6A3712" w:rsidRDefault="006A3712" w:rsidP="006A3712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DA1695" w:rsidRDefault="003936FF" w:rsidP="00FC396B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Box Top Contest Begins</w:t>
                                  </w:r>
                                </w:p>
                                <w:p w:rsidR="00FC396B" w:rsidRDefault="003936FF" w:rsidP="00FC396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Monday 10/02</w:t>
                                  </w:r>
                                </w:p>
                                <w:p w:rsidR="003936FF" w:rsidRDefault="003936FF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5</w:t>
                                  </w:r>
                                  <w:r w:rsidRPr="003936FF">
                                    <w:rPr>
                                      <w:rFonts w:cs="Aharoni"/>
                                      <w:sz w:val="26"/>
                                      <w:szCs w:val="26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Grade Led Mas</w:t>
                                  </w:r>
                                  <w:r w:rsidR="000026D4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</w:t>
                                  </w:r>
                                </w:p>
                                <w:p w:rsidR="003936FF" w:rsidRDefault="003936FF" w:rsidP="003936FF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uesday 10/03</w:t>
                                  </w:r>
                                </w:p>
                                <w:p w:rsidR="00FD1E7B" w:rsidRDefault="00FD1E7B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rst Spelling Test</w:t>
                                  </w:r>
                                </w:p>
                                <w:p w:rsidR="00FD1E7B" w:rsidRDefault="003936FF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Wednesday 10/04</w:t>
                                  </w:r>
                                </w:p>
                                <w:p w:rsidR="00FD1E7B" w:rsidRDefault="00FD1E7B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Reading Quiz</w:t>
                                  </w:r>
                                </w:p>
                                <w:p w:rsidR="00FD1E7B" w:rsidRDefault="003936FF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10/05</w:t>
                                  </w:r>
                                </w:p>
                                <w:p w:rsidR="000B011D" w:rsidRDefault="000B011D" w:rsidP="00C27AF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imple Solutions quizzes</w:t>
                                  </w:r>
                                </w:p>
                                <w:p w:rsidR="000B011D" w:rsidRDefault="003936FF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0/06</w:t>
                                  </w:r>
                                </w:p>
                                <w:p w:rsidR="00FD1E7B" w:rsidRDefault="00FD1E7B" w:rsidP="006A371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nal Spelling Test</w:t>
                                  </w:r>
                                </w:p>
                                <w:p w:rsidR="00FD1E7B" w:rsidRDefault="001757DD" w:rsidP="00FD1E7B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</w:t>
                                  </w:r>
                                  <w:r w:rsidR="003936FF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10/06</w:t>
                                  </w:r>
                                </w:p>
                                <w:p w:rsidR="006A3712" w:rsidRPr="001757DD" w:rsidRDefault="006A3712" w:rsidP="00DA1695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0B011D" w:rsidRPr="00C27AFA" w:rsidRDefault="000B011D" w:rsidP="000B011D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</w:p>
                                <w:p w:rsidR="008D48E5" w:rsidRPr="009D6A5D" w:rsidRDefault="008D48E5" w:rsidP="008D48E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12C9D" w:rsidRPr="002C4E73" w:rsidRDefault="00D12C9D" w:rsidP="00D12C9D">
                                  <w:pPr>
                                    <w:pStyle w:val="ListParagraph"/>
                                    <w:rPr>
                                      <w:rFonts w:cs="Aharon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B8178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9" type="#_x0000_t202" style="position:absolute;margin-left:2.45pt;margin-top:13.3pt;width:190.5pt;height:2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" strokeweight="3pt">
                      <v:stroke dashstyle="dash"/>
                      <v:textbox>
                        <w:txbxContent>
                          <w:p w:rsidR="00EA29C6" w:rsidRDefault="003824E8" w:rsidP="003824E8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6A3712" w:rsidRDefault="006A3712" w:rsidP="006A3712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DA1695" w:rsidRDefault="003936FF" w:rsidP="00FC39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Box Top Contest Begins</w:t>
                            </w:r>
                          </w:p>
                          <w:p w:rsidR="00FC396B" w:rsidRDefault="003936FF" w:rsidP="00FC396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Monday 10/02</w:t>
                            </w:r>
                          </w:p>
                          <w:p w:rsidR="003936FF" w:rsidRDefault="003936FF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5</w:t>
                            </w:r>
                            <w:r w:rsidRPr="003936FF">
                              <w:rPr>
                                <w:rFonts w:cs="Aharoni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Grade Led Mas</w:t>
                            </w:r>
                            <w:r w:rsidR="000026D4">
                              <w:rPr>
                                <w:rFonts w:cs="Aharoni"/>
                                <w:sz w:val="26"/>
                                <w:szCs w:val="26"/>
                              </w:rPr>
                              <w:t>s</w:t>
                            </w:r>
                          </w:p>
                          <w:p w:rsidR="003936FF" w:rsidRDefault="003936FF" w:rsidP="003936FF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uesday 10/03</w:t>
                            </w:r>
                          </w:p>
                          <w:p w:rsidR="00FD1E7B" w:rsidRDefault="00FD1E7B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rst Spelling Test</w:t>
                            </w:r>
                          </w:p>
                          <w:p w:rsidR="00FD1E7B" w:rsidRDefault="003936FF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Wednesday 10/04</w:t>
                            </w:r>
                          </w:p>
                          <w:p w:rsidR="00FD1E7B" w:rsidRDefault="00FD1E7B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Reading Quiz</w:t>
                            </w:r>
                          </w:p>
                          <w:p w:rsidR="00FD1E7B" w:rsidRDefault="003936FF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 10/05</w:t>
                            </w:r>
                          </w:p>
                          <w:p w:rsidR="000B011D" w:rsidRDefault="000B011D" w:rsidP="00C27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Simple Solutions quizzes</w:t>
                            </w:r>
                          </w:p>
                          <w:p w:rsidR="000B011D" w:rsidRDefault="003936FF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0/06</w:t>
                            </w:r>
                          </w:p>
                          <w:p w:rsidR="00FD1E7B" w:rsidRDefault="00FD1E7B" w:rsidP="006A371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nal Spelling Test</w:t>
                            </w:r>
                          </w:p>
                          <w:p w:rsidR="00FD1E7B" w:rsidRDefault="001757DD" w:rsidP="00FD1E7B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</w:t>
                            </w:r>
                            <w:r w:rsidR="003936FF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10/06</w:t>
                            </w:r>
                          </w:p>
                          <w:p w:rsidR="006A3712" w:rsidRPr="001757DD" w:rsidRDefault="006A3712" w:rsidP="00DA1695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0B011D" w:rsidRPr="00C27AFA" w:rsidRDefault="000B011D" w:rsidP="000B011D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</w:p>
                          <w:p w:rsidR="008D48E5" w:rsidRPr="009D6A5D" w:rsidRDefault="008D48E5" w:rsidP="008D48E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D12C9D" w:rsidRPr="002C4E73" w:rsidRDefault="00D12C9D" w:rsidP="00D12C9D">
                            <w:pPr>
                              <w:pStyle w:val="ListParagraph"/>
                              <w:rPr>
                                <w:rFonts w:cs="Aharon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D1E7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168911</wp:posOffset>
                      </wp:positionV>
                      <wp:extent cx="2362200" cy="321945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219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04928" w:rsidRPr="00261E1C" w:rsidRDefault="00E7063B" w:rsidP="00E7063B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</w:p>
                                <w:p w:rsidR="00330E16" w:rsidRDefault="00F90315" w:rsidP="00164B9D">
                                  <w:r>
                                    <w:t xml:space="preserve">    </w:t>
                                  </w:r>
                                  <w:r w:rsidR="00164B9D">
                                    <w:t xml:space="preserve"> </w:t>
                                  </w:r>
                                  <w:r w:rsidR="00330E16">
                                    <w:t xml:space="preserve">This week we </w:t>
                                  </w:r>
                                  <w:r w:rsidR="000026D4">
                                    <w:t xml:space="preserve">will </w:t>
                                  </w:r>
                                  <w:r w:rsidR="00330E16">
                                    <w:t xml:space="preserve">learn more about how people from </w:t>
                                  </w:r>
                                  <w:r w:rsidR="00330E16" w:rsidRPr="00330E16">
                                    <w:rPr>
                                      <w:b/>
                                    </w:rPr>
                                    <w:t>Spain</w:t>
                                  </w:r>
                                  <w:r w:rsidR="00330E16">
                                    <w:t xml:space="preserve"> discovered a new world and began to take over the land from </w:t>
                                  </w:r>
                                  <w:r w:rsidR="000026D4">
                                    <w:t>the Native</w:t>
                                  </w:r>
                                  <w:r w:rsidR="00330E16">
                                    <w:t xml:space="preserve"> American</w:t>
                                  </w:r>
                                  <w:r w:rsidR="000026D4">
                                    <w:t>s</w:t>
                                  </w:r>
                                  <w:bookmarkStart w:id="0" w:name="_GoBack"/>
                                  <w:bookmarkEnd w:id="0"/>
                                  <w:r w:rsidR="00330E16">
                                    <w:t>.</w:t>
                                  </w:r>
                                </w:p>
                                <w:p w:rsidR="00164B9D" w:rsidRPr="00261E1C" w:rsidRDefault="00330E16" w:rsidP="00330E16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  <w:r>
                                    <w:t xml:space="preserve">      We will also see how people from </w:t>
                                  </w:r>
                                  <w:r w:rsidRPr="00330E16">
                                    <w:rPr>
                                      <w:b/>
                                    </w:rPr>
                                    <w:t>France</w:t>
                                  </w:r>
                                  <w:r>
                                    <w:t xml:space="preserve"> and </w:t>
                                  </w:r>
                                  <w:r w:rsidRPr="00330E16">
                                    <w:rPr>
                                      <w:b/>
                                    </w:rPr>
                                    <w:t>Netherlands</w:t>
                                  </w:r>
                                  <w:r>
                                    <w:t xml:space="preserve"> also travel to the new world for wealth.  We will also begin to read about how </w:t>
                                  </w:r>
                                  <w:r w:rsidRPr="00330E16">
                                    <w:rPr>
                                      <w:b/>
                                    </w:rPr>
                                    <w:t>England</w:t>
                                  </w:r>
                                  <w:r>
                                    <w:t xml:space="preserve"> begins to explore and settle this new world.</w:t>
                                  </w:r>
                                  <w:r w:rsidR="00164B9D">
                                    <w:t xml:space="preserve">  </w:t>
                                  </w:r>
                                </w:p>
                                <w:p w:rsidR="00164B9D" w:rsidRPr="00261E1C" w:rsidRDefault="00164B9D" w:rsidP="00164B9D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</w:t>
                                  </w:r>
                                </w:p>
                                <w:p w:rsidR="00F90315" w:rsidRPr="00261E1C" w:rsidRDefault="003F60D4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  <w:r w:rsidRPr="003F60D4">
                                    <w:rPr>
                                      <w:sz w:val="24"/>
                                      <w:szCs w:val="24"/>
                                    </w:rPr>
                                    <w:t xml:space="preserve">      We </w:t>
                                  </w:r>
                                  <w:r w:rsidR="00330E16">
                                    <w:rPr>
                                      <w:sz w:val="24"/>
                                      <w:szCs w:val="24"/>
                                    </w:rPr>
                                    <w:t xml:space="preserve">continue to explore </w:t>
                                  </w:r>
                                  <w:r w:rsidR="00330E16" w:rsidRPr="00330E16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ecosystems</w:t>
                                  </w:r>
                                  <w:r w:rsidR="00330E16">
                                    <w:rPr>
                                      <w:sz w:val="24"/>
                                      <w:szCs w:val="24"/>
                                    </w:rPr>
                                    <w:t xml:space="preserve"> and how they interact together.  These food chains and food webs are important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30" style="position:absolute;margin-left:201.95pt;margin-top:13.3pt;width:186pt;height:25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" strokeweight="3pt">
                      <v:stroke joinstyle="round"/>
                      <v:textbox>
                        <w:txbxContent>
                          <w:p w:rsidR="00804928" w:rsidRPr="00261E1C" w:rsidRDefault="00E7063B" w:rsidP="00E7063B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</w:p>
                          <w:p w:rsidR="00330E16" w:rsidRDefault="00F90315" w:rsidP="00164B9D">
                            <w:r>
                              <w:t xml:space="preserve">    </w:t>
                            </w:r>
                            <w:r w:rsidR="00164B9D">
                              <w:t xml:space="preserve"> </w:t>
                            </w:r>
                            <w:r w:rsidR="00330E16">
                              <w:t xml:space="preserve">This week we </w:t>
                            </w:r>
                            <w:r w:rsidR="000026D4">
                              <w:t xml:space="preserve">will </w:t>
                            </w:r>
                            <w:r w:rsidR="00330E16">
                              <w:t xml:space="preserve">learn more about how people from </w:t>
                            </w:r>
                            <w:r w:rsidR="00330E16" w:rsidRPr="00330E16">
                              <w:rPr>
                                <w:b/>
                              </w:rPr>
                              <w:t>Spain</w:t>
                            </w:r>
                            <w:r w:rsidR="00330E16">
                              <w:t xml:space="preserve"> discovered a new world and began to take over the land from </w:t>
                            </w:r>
                            <w:r w:rsidR="000026D4">
                              <w:t>the Native</w:t>
                            </w:r>
                            <w:r w:rsidR="00330E16">
                              <w:t xml:space="preserve"> American</w:t>
                            </w:r>
                            <w:r w:rsidR="000026D4">
                              <w:t>s</w:t>
                            </w:r>
                            <w:bookmarkStart w:id="1" w:name="_GoBack"/>
                            <w:bookmarkEnd w:id="1"/>
                            <w:r w:rsidR="00330E16">
                              <w:t>.</w:t>
                            </w:r>
                          </w:p>
                          <w:p w:rsidR="00164B9D" w:rsidRPr="00261E1C" w:rsidRDefault="00330E16" w:rsidP="00330E16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>
                              <w:t xml:space="preserve">      We will also see how people from </w:t>
                            </w:r>
                            <w:r w:rsidRPr="00330E16">
                              <w:rPr>
                                <w:b/>
                              </w:rPr>
                              <w:t>France</w:t>
                            </w:r>
                            <w:r>
                              <w:t xml:space="preserve"> and </w:t>
                            </w:r>
                            <w:r w:rsidRPr="00330E16">
                              <w:rPr>
                                <w:b/>
                              </w:rPr>
                              <w:t>Netherlands</w:t>
                            </w:r>
                            <w:r>
                              <w:t xml:space="preserve"> also travel to the new world for wealth.  We will also begin to read about how </w:t>
                            </w:r>
                            <w:r w:rsidRPr="00330E16">
                              <w:rPr>
                                <w:b/>
                              </w:rPr>
                              <w:t>England</w:t>
                            </w:r>
                            <w:r>
                              <w:t xml:space="preserve"> begins to explore and settle this new world.</w:t>
                            </w:r>
                            <w:r w:rsidR="00164B9D">
                              <w:t xml:space="preserve">  </w:t>
                            </w:r>
                          </w:p>
                          <w:p w:rsidR="00164B9D" w:rsidRPr="00261E1C" w:rsidRDefault="00164B9D" w:rsidP="00164B9D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</w:t>
                            </w:r>
                          </w:p>
                          <w:p w:rsidR="00F90315" w:rsidRPr="00261E1C" w:rsidRDefault="003F60D4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 w:rsidRPr="003F60D4">
                              <w:rPr>
                                <w:sz w:val="24"/>
                                <w:szCs w:val="24"/>
                              </w:rPr>
                              <w:t xml:space="preserve">      We </w:t>
                            </w:r>
                            <w:r w:rsidR="00330E16">
                              <w:rPr>
                                <w:sz w:val="24"/>
                                <w:szCs w:val="24"/>
                              </w:rPr>
                              <w:t xml:space="preserve">continue to explore </w:t>
                            </w:r>
                            <w:r w:rsidR="00330E16" w:rsidRPr="00330E16">
                              <w:rPr>
                                <w:b/>
                                <w:sz w:val="24"/>
                                <w:szCs w:val="24"/>
                              </w:rPr>
                              <w:t>ecosystems</w:t>
                            </w:r>
                            <w:r w:rsidR="00330E16">
                              <w:rPr>
                                <w:sz w:val="24"/>
                                <w:szCs w:val="24"/>
                              </w:rPr>
                              <w:t xml:space="preserve"> and how they interact together.  These food chains and food webs are important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FC396B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26665</wp:posOffset>
                      </wp:positionH>
                      <wp:positionV relativeFrom="paragraph">
                        <wp:posOffset>53975</wp:posOffset>
                      </wp:positionV>
                      <wp:extent cx="2400300" cy="1076325"/>
                      <wp:effectExtent l="0" t="0" r="19050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0300" cy="1076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5F0B" w:rsidRPr="00A74521" w:rsidRDefault="006C08E4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  <w:r w:rsidR="00E24EA5"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C118D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This week’s words</w:t>
                                  </w:r>
                                  <w:r w:rsidR="00B26001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focus on the /er/ sound such as surf or the /ear/ sound as clear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95FB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31" type="#_x0000_t202" style="position:absolute;margin-left:198.95pt;margin-top:4.25pt;width:189pt;height:8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" strokeweight="1.5pt">
                      <v:stroke dashstyle="1 1" endcap="round"/>
                      <v:textbox>
                        <w:txbxContent>
                          <w:p w:rsidR="00895F0B" w:rsidRPr="00A74521" w:rsidRDefault="006C08E4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>:</w:t>
                            </w:r>
                            <w:r w:rsidR="00E24EA5"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C118D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This week’s words</w:t>
                            </w:r>
                            <w:r w:rsidR="00B26001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focus on the /er/ sound such as surf or the /ear/ sound as clear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A16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A1695" w:rsidRDefault="009900D1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:rsidR="00DA1695" w:rsidRDefault="00DA1695" w:rsidP="00361D07"/>
                                <w:p w:rsidR="00361D07" w:rsidRPr="009900D1" w:rsidRDefault="009900D1" w:rsidP="00361D07">
                                  <w:r w:rsidRPr="009900D1">
                                    <w:t>Sign: ____</w:t>
                                  </w:r>
                                  <w:r w:rsidR="000B011D"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 w:rsidR="00DA1695"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">
                      <v:textbox>
                        <w:txbxContent>
                          <w:p w:rsidR="00DA1695" w:rsidRDefault="009900D1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:rsidR="00DA1695" w:rsidRDefault="00DA1695" w:rsidP="00361D07"/>
                          <w:p w:rsidR="00361D07" w:rsidRPr="009900D1" w:rsidRDefault="009900D1" w:rsidP="00361D07">
                            <w:r w:rsidRPr="009900D1">
                              <w:t>Sign: ____</w:t>
                            </w:r>
                            <w:r w:rsidR="000B011D">
                              <w:t>_</w:t>
                            </w:r>
                            <w:r w:rsidRPr="009900D1">
                              <w:t>_</w:t>
                            </w:r>
                            <w:r w:rsidR="00DA1695"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33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CC118D" w:rsidRPr="00661B2E" w:rsidRDefault="00EA29C6" w:rsidP="009900D1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A3712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3D25E3" w:rsidRPr="00661B2E">
              <w:rPr>
                <w:rFonts w:ascii="Comic Sans MS" w:hAnsi="Comic Sans MS"/>
                <w:sz w:val="20"/>
                <w:szCs w:val="20"/>
              </w:rPr>
              <w:t>Ou</w:t>
            </w:r>
            <w:r w:rsidR="00FC396B" w:rsidRPr="00661B2E">
              <w:rPr>
                <w:rFonts w:ascii="Comic Sans MS" w:hAnsi="Comic Sans MS"/>
                <w:sz w:val="20"/>
                <w:szCs w:val="20"/>
              </w:rPr>
              <w:t>r story for this week is called,</w:t>
            </w:r>
            <w:r w:rsidR="003D25E3" w:rsidRPr="00661B2E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CC118D" w:rsidRPr="00661B2E">
              <w:rPr>
                <w:rFonts w:ascii="Comic Sans MS" w:hAnsi="Comic Sans MS"/>
                <w:b/>
                <w:sz w:val="20"/>
                <w:szCs w:val="20"/>
              </w:rPr>
              <w:t>“</w:t>
            </w:r>
            <w:r w:rsidR="00A73035" w:rsidRPr="00661B2E">
              <w:rPr>
                <w:rFonts w:ascii="Comic Sans MS" w:hAnsi="Comic Sans MS"/>
                <w:b/>
                <w:sz w:val="20"/>
                <w:szCs w:val="20"/>
              </w:rPr>
              <w:t>Pipiolo and the Roof Dogs</w:t>
            </w:r>
            <w:r w:rsidR="003D25E3" w:rsidRPr="00661B2E">
              <w:rPr>
                <w:rFonts w:ascii="Comic Sans MS" w:hAnsi="Comic Sans MS"/>
                <w:b/>
                <w:sz w:val="20"/>
                <w:szCs w:val="20"/>
              </w:rPr>
              <w:t>.</w:t>
            </w:r>
            <w:r w:rsidR="00CC118D" w:rsidRPr="00661B2E">
              <w:rPr>
                <w:rFonts w:ascii="Comic Sans MS" w:hAnsi="Comic Sans MS"/>
                <w:b/>
                <w:sz w:val="20"/>
                <w:szCs w:val="20"/>
              </w:rPr>
              <w:t>”</w:t>
            </w:r>
            <w:r w:rsidR="00CC118D" w:rsidRPr="00661B2E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3D25E3" w:rsidRPr="00661B2E">
              <w:rPr>
                <w:rFonts w:ascii="Comic Sans MS" w:hAnsi="Comic Sans MS"/>
                <w:sz w:val="20"/>
                <w:szCs w:val="20"/>
              </w:rPr>
              <w:t xml:space="preserve">It is a </w:t>
            </w:r>
            <w:r w:rsidR="00A73035" w:rsidRPr="00661B2E">
              <w:rPr>
                <w:rFonts w:ascii="Comic Sans MS" w:hAnsi="Comic Sans MS"/>
                <w:sz w:val="20"/>
                <w:szCs w:val="20"/>
              </w:rPr>
              <w:t>fantasy</w:t>
            </w:r>
            <w:r w:rsidR="003D25E3" w:rsidRPr="00661B2E">
              <w:rPr>
                <w:rFonts w:ascii="Comic Sans MS" w:hAnsi="Comic Sans MS"/>
                <w:sz w:val="20"/>
                <w:szCs w:val="20"/>
              </w:rPr>
              <w:t xml:space="preserve"> story about </w:t>
            </w:r>
            <w:r w:rsidR="00A73035" w:rsidRPr="00661B2E">
              <w:rPr>
                <w:rFonts w:ascii="Comic Sans MS" w:hAnsi="Comic Sans MS"/>
                <w:sz w:val="20"/>
                <w:szCs w:val="20"/>
              </w:rPr>
              <w:t>some dogs that live on the roof in Mexico.</w:t>
            </w:r>
          </w:p>
          <w:p w:rsidR="00661B2E" w:rsidRPr="00661B2E" w:rsidRDefault="00661B2E" w:rsidP="009900D1">
            <w:pPr>
              <w:rPr>
                <w:rFonts w:ascii="Comic Sans MS" w:hAnsi="Comic Sans MS"/>
                <w:sz w:val="20"/>
                <w:szCs w:val="20"/>
              </w:rPr>
            </w:pPr>
            <w:r w:rsidRPr="00661B2E">
              <w:rPr>
                <w:rFonts w:ascii="Comic Sans MS" w:hAnsi="Comic Sans MS"/>
                <w:sz w:val="20"/>
                <w:szCs w:val="20"/>
              </w:rPr>
              <w:t xml:space="preserve">    We will also be reading our </w:t>
            </w:r>
            <w:r w:rsidRPr="00661B2E">
              <w:rPr>
                <w:rFonts w:ascii="Comic Sans MS" w:hAnsi="Comic Sans MS"/>
                <w:b/>
                <w:sz w:val="20"/>
                <w:szCs w:val="20"/>
              </w:rPr>
              <w:t>Scholastic News</w:t>
            </w:r>
            <w:r w:rsidRPr="00661B2E">
              <w:rPr>
                <w:rFonts w:ascii="Comic Sans MS" w:hAnsi="Comic Sans MS"/>
                <w:sz w:val="20"/>
                <w:szCs w:val="20"/>
              </w:rPr>
              <w:t xml:space="preserve"> “The Debate over Columbus.”  This magazine has lots of science and social studies articles that help students become better readers.  We are also working on main idea.</w:t>
            </w:r>
          </w:p>
          <w:p w:rsidR="008008C7" w:rsidRPr="00661B2E" w:rsidRDefault="00E24EA5" w:rsidP="008B727A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8B727A">
              <w:rPr>
                <w:rFonts w:ascii="Comic Sans MS" w:hAnsi="Comic Sans MS"/>
              </w:rPr>
              <w:t xml:space="preserve"> </w:t>
            </w:r>
            <w:r w:rsidR="00161B70">
              <w:rPr>
                <w:rFonts w:ascii="Comic Sans MS" w:hAnsi="Comic Sans MS"/>
              </w:rPr>
              <w:t xml:space="preserve">     </w:t>
            </w:r>
          </w:p>
          <w:p w:rsidR="00DA1695" w:rsidRDefault="00DA1695" w:rsidP="008B727A">
            <w:pPr>
              <w:rPr>
                <w:rFonts w:ascii="Comic Sans MS" w:hAnsi="Comic Sans MS"/>
                <w:sz w:val="20"/>
                <w:szCs w:val="20"/>
              </w:rPr>
            </w:pPr>
            <w:r w:rsidRPr="00DA1695"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661B2E">
              <w:rPr>
                <w:rFonts w:ascii="Comic Sans MS" w:hAnsi="Comic Sans MS"/>
                <w:sz w:val="20"/>
                <w:szCs w:val="20"/>
              </w:rPr>
              <w:t>I didn’t get as far last week as I was hoping so</w:t>
            </w:r>
            <w:r w:rsidRPr="00DA1695">
              <w:rPr>
                <w:rFonts w:ascii="Comic Sans MS" w:hAnsi="Comic Sans MS"/>
                <w:sz w:val="20"/>
                <w:szCs w:val="20"/>
              </w:rPr>
              <w:t xml:space="preserve"> we 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are still reading about </w:t>
            </w:r>
            <w:r w:rsidRPr="00DA1695">
              <w:rPr>
                <w:rFonts w:ascii="Comic Sans MS" w:hAnsi="Comic Sans MS"/>
                <w:sz w:val="20"/>
                <w:szCs w:val="20"/>
              </w:rPr>
              <w:t xml:space="preserve">the </w:t>
            </w:r>
            <w:r w:rsidRPr="00DA1695">
              <w:rPr>
                <w:rFonts w:ascii="Comic Sans MS" w:hAnsi="Comic Sans MS"/>
                <w:b/>
                <w:sz w:val="20"/>
                <w:szCs w:val="20"/>
              </w:rPr>
              <w:t>7 Sacraments</w:t>
            </w:r>
            <w:r w:rsidRPr="00DA1695">
              <w:rPr>
                <w:rFonts w:ascii="Comic Sans MS" w:hAnsi="Comic Sans MS"/>
                <w:sz w:val="20"/>
                <w:szCs w:val="20"/>
              </w:rPr>
              <w:t xml:space="preserve"> of the Catholic Church.  </w:t>
            </w:r>
          </w:p>
          <w:p w:rsidR="00661B2E" w:rsidRPr="00DA1695" w:rsidRDefault="00661B2E" w:rsidP="008B727A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We will also read our </w:t>
            </w:r>
            <w:r w:rsidRPr="00661B2E">
              <w:rPr>
                <w:rFonts w:ascii="Comic Sans MS" w:hAnsi="Comic Sans MS"/>
                <w:b/>
                <w:sz w:val="20"/>
                <w:szCs w:val="20"/>
              </w:rPr>
              <w:t>Venture</w:t>
            </w:r>
            <w:r>
              <w:rPr>
                <w:rFonts w:ascii="Comic Sans MS" w:hAnsi="Comic Sans MS"/>
                <w:sz w:val="20"/>
                <w:szCs w:val="20"/>
              </w:rPr>
              <w:t xml:space="preserve"> magazine to help prepare for the Sunday readings.  My plan is to read this on Friday.</w:t>
            </w:r>
          </w:p>
          <w:p w:rsidR="00161B70" w:rsidRDefault="00EB3C21" w:rsidP="008008C7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</w:p>
          <w:p w:rsidR="008008C7" w:rsidRPr="00000B3E" w:rsidRDefault="00161B70" w:rsidP="00E7063B">
            <w:pPr>
              <w:rPr>
                <w:rFonts w:ascii="Comic Sans MS" w:hAnsi="Comic Sans MS"/>
                <w:sz w:val="20"/>
                <w:szCs w:val="20"/>
              </w:rPr>
            </w:pPr>
            <w:r w:rsidRPr="00000B3E">
              <w:rPr>
                <w:rFonts w:ascii="Comic Sans MS" w:hAnsi="Comic Sans MS"/>
                <w:sz w:val="20"/>
                <w:szCs w:val="20"/>
              </w:rPr>
              <w:t xml:space="preserve">   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We will be working on </w:t>
            </w:r>
            <w:r w:rsidR="00661B2E" w:rsidRPr="00330E16">
              <w:rPr>
                <w:rFonts w:ascii="Comic Sans MS" w:hAnsi="Comic Sans MS"/>
                <w:b/>
                <w:sz w:val="20"/>
                <w:szCs w:val="20"/>
              </w:rPr>
              <w:t>prime and composite numbers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 this week.  This will also lead us into </w:t>
            </w:r>
            <w:r w:rsidR="00661B2E" w:rsidRPr="00330E16">
              <w:rPr>
                <w:rFonts w:ascii="Comic Sans MS" w:hAnsi="Comic Sans MS"/>
                <w:b/>
                <w:sz w:val="20"/>
                <w:szCs w:val="20"/>
              </w:rPr>
              <w:t>prime factorization.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  Students tend to enjoy making a factor tree.</w:t>
            </w:r>
            <w:r w:rsidR="00DA1695" w:rsidRPr="00000B3E">
              <w:rPr>
                <w:rFonts w:ascii="Comic Sans MS" w:hAnsi="Comic Sans MS"/>
                <w:sz w:val="20"/>
                <w:szCs w:val="20"/>
              </w:rPr>
              <w:t xml:space="preserve">  </w:t>
            </w:r>
          </w:p>
          <w:p w:rsidR="00DA1695" w:rsidRDefault="00DA1695" w:rsidP="00DA1695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  <w:b/>
                <w:sz w:val="28"/>
                <w:szCs w:val="28"/>
                <w:u w:val="single"/>
              </w:rPr>
              <w:t>Grammar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</w:p>
          <w:p w:rsidR="00661B2E" w:rsidRDefault="00DA1695" w:rsidP="00E7063B">
            <w:pPr>
              <w:rPr>
                <w:rFonts w:ascii="Comic Sans MS" w:hAnsi="Comic Sans MS"/>
                <w:sz w:val="20"/>
                <w:szCs w:val="20"/>
              </w:rPr>
            </w:pPr>
            <w:r w:rsidRPr="00000B3E"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We will work to </w:t>
            </w:r>
            <w:r w:rsidR="00661B2E" w:rsidRPr="00330E16">
              <w:rPr>
                <w:rFonts w:ascii="Comic Sans MS" w:hAnsi="Comic Sans MS"/>
                <w:b/>
                <w:sz w:val="20"/>
                <w:szCs w:val="20"/>
              </w:rPr>
              <w:t>correct run-on sentences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 this week.  I tend to come across many run-on sentences in 5</w:t>
            </w:r>
            <w:r w:rsidR="00661B2E" w:rsidRPr="00661B2E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 grade.  The key is getting students to be able to identify them and correct them as they write.</w:t>
            </w:r>
          </w:p>
          <w:p w:rsidR="00330E16" w:rsidRPr="00000B3E" w:rsidRDefault="00000B3E" w:rsidP="00E7063B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We will also 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be working on writing </w:t>
            </w:r>
            <w:r w:rsidR="00661B2E" w:rsidRPr="00330E16">
              <w:rPr>
                <w:rFonts w:ascii="Comic Sans MS" w:hAnsi="Comic Sans MS"/>
                <w:b/>
                <w:sz w:val="20"/>
                <w:szCs w:val="20"/>
              </w:rPr>
              <w:t xml:space="preserve">a personal narrative. </w:t>
            </w:r>
            <w:r w:rsidR="00661B2E">
              <w:rPr>
                <w:rFonts w:ascii="Comic Sans MS" w:hAnsi="Comic Sans MS"/>
                <w:sz w:val="20"/>
                <w:szCs w:val="20"/>
              </w:rPr>
              <w:t xml:space="preserve"> We will walk through the process and students will then get to write their own personal narrative.</w:t>
            </w:r>
          </w:p>
        </w:tc>
      </w:tr>
      <w:tr w:rsidR="00330E16" w:rsidTr="00434DC5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30E16" w:rsidRPr="00330E16" w:rsidRDefault="00330E16" w:rsidP="009900D1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30E16" w:rsidRPr="00330E16" w:rsidRDefault="00330E16" w:rsidP="00661B2E">
            <w:pPr>
              <w:rPr>
                <w:rFonts w:ascii="Kristen ITC" w:hAnsi="Kristen ITC"/>
                <w:sz w:val="16"/>
                <w:szCs w:val="16"/>
              </w:rPr>
            </w:pPr>
          </w:p>
        </w:tc>
      </w:tr>
      <w:tr w:rsidR="00330E16" w:rsidTr="00434DC5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30E16" w:rsidRPr="00330E16" w:rsidRDefault="00330E16" w:rsidP="009900D1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30E16" w:rsidRPr="00330E16" w:rsidRDefault="00330E16" w:rsidP="00661B2E">
            <w:pPr>
              <w:rPr>
                <w:rFonts w:ascii="Kristen ITC" w:hAnsi="Kristen ITC"/>
                <w:sz w:val="16"/>
                <w:szCs w:val="16"/>
              </w:rPr>
            </w:pPr>
          </w:p>
        </w:tc>
      </w:tr>
      <w:tr w:rsidR="00330E16" w:rsidTr="00434DC5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30E16" w:rsidRPr="00330E16" w:rsidRDefault="00330E16" w:rsidP="009900D1">
            <w:pPr>
              <w:rPr>
                <w:noProof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30E16" w:rsidRPr="00330E16" w:rsidRDefault="00330E16" w:rsidP="00661B2E">
            <w:pPr>
              <w:rPr>
                <w:rFonts w:ascii="Kristen ITC" w:hAnsi="Kristen ITC"/>
                <w:sz w:val="16"/>
                <w:szCs w:val="16"/>
              </w:rPr>
            </w:pPr>
          </w:p>
        </w:tc>
      </w:tr>
    </w:tbl>
    <w:p w:rsidR="00110CE4" w:rsidRPr="006C60B1" w:rsidRDefault="00110CE4" w:rsidP="00B26001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4C74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0599C"/>
    <w:multiLevelType w:val="hybridMultilevel"/>
    <w:tmpl w:val="DFE01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026D4"/>
    <w:rsid w:val="00040945"/>
    <w:rsid w:val="000444FF"/>
    <w:rsid w:val="000A21CC"/>
    <w:rsid w:val="000B011D"/>
    <w:rsid w:val="000C30CB"/>
    <w:rsid w:val="000E2FC8"/>
    <w:rsid w:val="00107CDC"/>
    <w:rsid w:val="00110CE4"/>
    <w:rsid w:val="00120524"/>
    <w:rsid w:val="00161568"/>
    <w:rsid w:val="00161B70"/>
    <w:rsid w:val="00164B9D"/>
    <w:rsid w:val="001757DD"/>
    <w:rsid w:val="001B0CA3"/>
    <w:rsid w:val="001F33A7"/>
    <w:rsid w:val="002168BA"/>
    <w:rsid w:val="0023180C"/>
    <w:rsid w:val="00261E1C"/>
    <w:rsid w:val="002806B7"/>
    <w:rsid w:val="002C4E73"/>
    <w:rsid w:val="002F2F5E"/>
    <w:rsid w:val="00330E16"/>
    <w:rsid w:val="0033193D"/>
    <w:rsid w:val="00361D07"/>
    <w:rsid w:val="003713D3"/>
    <w:rsid w:val="003824E8"/>
    <w:rsid w:val="003936FF"/>
    <w:rsid w:val="003C7C35"/>
    <w:rsid w:val="003D25E3"/>
    <w:rsid w:val="003F2709"/>
    <w:rsid w:val="003F60D4"/>
    <w:rsid w:val="00400317"/>
    <w:rsid w:val="00421FD1"/>
    <w:rsid w:val="004305D3"/>
    <w:rsid w:val="00434DC5"/>
    <w:rsid w:val="00467298"/>
    <w:rsid w:val="00485513"/>
    <w:rsid w:val="004A197D"/>
    <w:rsid w:val="004A5B2F"/>
    <w:rsid w:val="004E6FAF"/>
    <w:rsid w:val="00585271"/>
    <w:rsid w:val="00625DCD"/>
    <w:rsid w:val="00636A34"/>
    <w:rsid w:val="00661B2E"/>
    <w:rsid w:val="00671FA5"/>
    <w:rsid w:val="00696C79"/>
    <w:rsid w:val="006A3712"/>
    <w:rsid w:val="006A3B72"/>
    <w:rsid w:val="006C08E4"/>
    <w:rsid w:val="006C545A"/>
    <w:rsid w:val="006C60B1"/>
    <w:rsid w:val="00740A09"/>
    <w:rsid w:val="00782D32"/>
    <w:rsid w:val="007B17CE"/>
    <w:rsid w:val="007C15BE"/>
    <w:rsid w:val="007D63F5"/>
    <w:rsid w:val="007F4F0E"/>
    <w:rsid w:val="008008C7"/>
    <w:rsid w:val="00804928"/>
    <w:rsid w:val="00895F0B"/>
    <w:rsid w:val="008A42A3"/>
    <w:rsid w:val="008B727A"/>
    <w:rsid w:val="008D24AE"/>
    <w:rsid w:val="008D48E5"/>
    <w:rsid w:val="008E3C04"/>
    <w:rsid w:val="008E4017"/>
    <w:rsid w:val="00937D07"/>
    <w:rsid w:val="00944F48"/>
    <w:rsid w:val="009802EC"/>
    <w:rsid w:val="009878B0"/>
    <w:rsid w:val="009900D1"/>
    <w:rsid w:val="009A6288"/>
    <w:rsid w:val="009D6A5D"/>
    <w:rsid w:val="00A16225"/>
    <w:rsid w:val="00A21128"/>
    <w:rsid w:val="00A53024"/>
    <w:rsid w:val="00A73035"/>
    <w:rsid w:val="00A74521"/>
    <w:rsid w:val="00A75E2F"/>
    <w:rsid w:val="00AA079E"/>
    <w:rsid w:val="00AD42BF"/>
    <w:rsid w:val="00B24BE8"/>
    <w:rsid w:val="00B26001"/>
    <w:rsid w:val="00B66094"/>
    <w:rsid w:val="00BC134D"/>
    <w:rsid w:val="00BC21C3"/>
    <w:rsid w:val="00BD19E7"/>
    <w:rsid w:val="00C21C01"/>
    <w:rsid w:val="00C27AFA"/>
    <w:rsid w:val="00C50246"/>
    <w:rsid w:val="00C94D39"/>
    <w:rsid w:val="00CC118D"/>
    <w:rsid w:val="00CD231B"/>
    <w:rsid w:val="00CD518B"/>
    <w:rsid w:val="00CE1F5D"/>
    <w:rsid w:val="00D011DD"/>
    <w:rsid w:val="00D12C9D"/>
    <w:rsid w:val="00D32411"/>
    <w:rsid w:val="00D77964"/>
    <w:rsid w:val="00D9562A"/>
    <w:rsid w:val="00DA1695"/>
    <w:rsid w:val="00DE6C7E"/>
    <w:rsid w:val="00E24EA5"/>
    <w:rsid w:val="00E27701"/>
    <w:rsid w:val="00E55C9A"/>
    <w:rsid w:val="00E632CF"/>
    <w:rsid w:val="00E67B79"/>
    <w:rsid w:val="00E7063B"/>
    <w:rsid w:val="00EA29C6"/>
    <w:rsid w:val="00EB3C21"/>
    <w:rsid w:val="00EC5CDF"/>
    <w:rsid w:val="00ED39A3"/>
    <w:rsid w:val="00EF531E"/>
    <w:rsid w:val="00F0582B"/>
    <w:rsid w:val="00F05BBA"/>
    <w:rsid w:val="00F337CB"/>
    <w:rsid w:val="00F67EF7"/>
    <w:rsid w:val="00F90315"/>
    <w:rsid w:val="00FA01CE"/>
    <w:rsid w:val="00FC396B"/>
    <w:rsid w:val="00FD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2F123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4B3123-3051-416C-861D-E64356972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6</cp:revision>
  <cp:lastPrinted>2017-10-02T11:10:00Z</cp:lastPrinted>
  <dcterms:created xsi:type="dcterms:W3CDTF">2017-09-29T15:11:00Z</dcterms:created>
  <dcterms:modified xsi:type="dcterms:W3CDTF">2017-10-02T11:10:00Z</dcterms:modified>
</cp:coreProperties>
</file>